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Scarpel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arpel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6 Wayland Avenue, Kenilworth, IL, USA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sa.a.scarpell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695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pel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